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09A246" w14:textId="73990C05" w:rsidR="002C16E6" w:rsidRDefault="002C16E6" w:rsidP="002C16E6">
      <w:r>
        <w:t>PLA learning algorithm (using Python) and analyze its performance using</w:t>
      </w:r>
    </w:p>
    <w:p w14:paraId="294D5C47" w14:textId="516F1919" w:rsidR="002C16E6" w:rsidRDefault="002C16E6" w:rsidP="002C16E6">
      <w:r>
        <w:t xml:space="preserve">different training sets. </w:t>
      </w:r>
    </w:p>
    <w:p w14:paraId="0EBB77CB" w14:textId="77777777" w:rsidR="002C16E6" w:rsidRDefault="002C16E6" w:rsidP="002C16E6"/>
    <w:p w14:paraId="17D9E9A3" w14:textId="77777777" w:rsidR="002C16E6" w:rsidRDefault="002C16E6" w:rsidP="002C16E6">
      <w:r>
        <w:t>The first program is used to generate the training data. It takes a three-dimensional vector</w:t>
      </w:r>
    </w:p>
    <w:p w14:paraId="1DE4BD87" w14:textId="77777777" w:rsidR="002C16E6" w:rsidRDefault="002C16E6" w:rsidP="002C16E6">
      <w:r>
        <w:t>&lt;w0,w1,w2&gt; as input and generate data points x=&lt;x1,x2&gt; with sign (w1x1+w2x2+w0)&gt;0 or</w:t>
      </w:r>
    </w:p>
    <w:p w14:paraId="6B479711" w14:textId="77777777" w:rsidR="002C16E6" w:rsidRDefault="002C16E6" w:rsidP="002C16E6">
      <w:r>
        <w:t>(w1x1+w2x2+w0)&lt;0. If the sign is negative, the data point has label “-“. Otherwise it has label “+”.</w:t>
      </w:r>
    </w:p>
    <w:p w14:paraId="229E774A" w14:textId="77777777" w:rsidR="002C16E6" w:rsidRDefault="002C16E6" w:rsidP="002C16E6"/>
    <w:p w14:paraId="347B5BC4" w14:textId="48EF6264" w:rsidR="002C16E6" w:rsidRDefault="002C16E6" w:rsidP="002C16E6">
      <w:r>
        <w:t>Name this program “DataEmit”. It must be run using the following format:</w:t>
      </w:r>
    </w:p>
    <w:p w14:paraId="7B7C39F4" w14:textId="77777777" w:rsidR="002C16E6" w:rsidRDefault="002C16E6" w:rsidP="002C16E6">
      <w:r>
        <w:t>DataEmit [w0,w1,w2] m n // [w0,w1,w2] specifies the line. m is the number of points with label</w:t>
      </w:r>
    </w:p>
    <w:p w14:paraId="67C837FB" w14:textId="77777777" w:rsidR="002C16E6" w:rsidRDefault="002C16E6" w:rsidP="002C16E6">
      <w:r>
        <w:rPr>
          <w:rFonts w:hint="eastAsia"/>
        </w:rPr>
        <w:t>“</w:t>
      </w:r>
      <w:r>
        <w:t>+”. n is the number of points with label “-“. w0,w1,w2 are separated by just “,”. No extra space</w:t>
      </w:r>
    </w:p>
    <w:p w14:paraId="07187938" w14:textId="77777777" w:rsidR="002C16E6" w:rsidRDefault="002C16E6" w:rsidP="002C16E6">
      <w:r>
        <w:t>is allowed. [] are used to surround the weight vector w and should be used as part of the</w:t>
      </w:r>
    </w:p>
    <w:p w14:paraId="50EF156F" w14:textId="77777777" w:rsidR="002C16E6" w:rsidRDefault="002C16E6" w:rsidP="002C16E6">
      <w:r>
        <w:t>input.</w:t>
      </w:r>
    </w:p>
    <w:p w14:paraId="7F163716" w14:textId="77777777" w:rsidR="002C16E6" w:rsidRDefault="002C16E6" w:rsidP="002C16E6">
      <w:r>
        <w:t>The program must output a file named “train.txt”, which contains all the data points with</w:t>
      </w:r>
    </w:p>
    <w:p w14:paraId="124C3930" w14:textId="77777777" w:rsidR="002C16E6" w:rsidRDefault="002C16E6" w:rsidP="002C16E6">
      <w:r>
        <w:t>labels. Each point takes one line with format: x1 x2 label.</w:t>
      </w:r>
    </w:p>
    <w:p w14:paraId="113A9306" w14:textId="77777777" w:rsidR="002C16E6" w:rsidRDefault="002C16E6" w:rsidP="002C16E6">
      <w:r>
        <w:t>For example, if we test your program using the following command:</w:t>
      </w:r>
    </w:p>
    <w:p w14:paraId="0F270395" w14:textId="77777777" w:rsidR="002C16E6" w:rsidRDefault="002C16E6" w:rsidP="002C16E6">
      <w:r>
        <w:t>DataEmit &lt;0,-1,1&gt; 5 4</w:t>
      </w:r>
    </w:p>
    <w:p w14:paraId="66C119A8" w14:textId="77777777" w:rsidR="002C16E6" w:rsidRDefault="002C16E6" w:rsidP="002C16E6">
      <w:r>
        <w:t>The output file “train.txt” may look like the following:</w:t>
      </w:r>
    </w:p>
    <w:p w14:paraId="19023A85" w14:textId="77777777" w:rsidR="002C16E6" w:rsidRDefault="002C16E6" w:rsidP="002C16E6">
      <w:r>
        <w:t>10 11.9 +</w:t>
      </w:r>
    </w:p>
    <w:p w14:paraId="058BB6CB" w14:textId="77777777" w:rsidR="002C16E6" w:rsidRDefault="002C16E6" w:rsidP="002C16E6">
      <w:r>
        <w:t>100.9 20 -</w:t>
      </w:r>
    </w:p>
    <w:p w14:paraId="5BF03F3E" w14:textId="77777777" w:rsidR="002C16E6" w:rsidRDefault="002C16E6" w:rsidP="002C16E6">
      <w:r>
        <w:t>-1 0 +</w:t>
      </w:r>
    </w:p>
    <w:p w14:paraId="2AB721E4" w14:textId="77777777" w:rsidR="002C16E6" w:rsidRDefault="002C16E6" w:rsidP="002C16E6">
      <w:r>
        <w:t>7 29.8 +</w:t>
      </w:r>
    </w:p>
    <w:p w14:paraId="4E9BDEAD" w14:textId="77777777" w:rsidR="002C16E6" w:rsidRDefault="002C16E6" w:rsidP="002C16E6">
      <w:r>
        <w:t>0 99.8 +</w:t>
      </w:r>
    </w:p>
    <w:p w14:paraId="4CBA6B30" w14:textId="77777777" w:rsidR="002C16E6" w:rsidRDefault="002C16E6" w:rsidP="002C16E6">
      <w:r>
        <w:t>0 -18.9 –</w:t>
      </w:r>
    </w:p>
    <w:p w14:paraId="26AEF033" w14:textId="77777777" w:rsidR="002C16E6" w:rsidRDefault="002C16E6" w:rsidP="002C16E6">
      <w:r>
        <w:t>23.8 0 –</w:t>
      </w:r>
    </w:p>
    <w:p w14:paraId="20418D40" w14:textId="77777777" w:rsidR="002C16E6" w:rsidRDefault="002C16E6" w:rsidP="002C16E6">
      <w:r>
        <w:t>-45.6 -90.8 –</w:t>
      </w:r>
    </w:p>
    <w:p w14:paraId="0DD496FC" w14:textId="77777777" w:rsidR="002C16E6" w:rsidRDefault="002C16E6" w:rsidP="002C16E6">
      <w:r>
        <w:t>-6 29 +</w:t>
      </w:r>
    </w:p>
    <w:p w14:paraId="7040A93F" w14:textId="77777777" w:rsidR="002C16E6" w:rsidRDefault="002C16E6" w:rsidP="002C16E6"/>
    <w:p w14:paraId="2FB10702" w14:textId="77777777" w:rsidR="002C16E6" w:rsidRDefault="002C16E6" w:rsidP="002C16E6">
      <w:r>
        <w:t>Program 2 will take “train.txt” as input and then output the learned weight using PLA. It must</w:t>
      </w:r>
    </w:p>
    <w:p w14:paraId="356699D0" w14:textId="77777777" w:rsidR="002C16E6" w:rsidRDefault="002C16E6" w:rsidP="002C16E6">
      <w:r>
        <w:t>be named as “PLA”. To run it, we will use:</w:t>
      </w:r>
    </w:p>
    <w:p w14:paraId="3C27A258" w14:textId="77777777" w:rsidR="002C16E6" w:rsidRDefault="002C16E6" w:rsidP="002C16E6">
      <w:r>
        <w:t>PLA train.txt</w:t>
      </w:r>
    </w:p>
    <w:p w14:paraId="3B5F1AEF" w14:textId="77777777" w:rsidR="002C16E6" w:rsidRDefault="002C16E6" w:rsidP="002C16E6"/>
    <w:p w14:paraId="578BE561" w14:textId="77777777" w:rsidR="002C16E6" w:rsidRDefault="002C16E6" w:rsidP="002C16E6">
      <w:r>
        <w:t>The output should be a weight vector &lt;w0,w1,w2&gt; and also a plot that contains all the training</w:t>
      </w:r>
    </w:p>
    <w:p w14:paraId="2CEBAB28" w14:textId="77777777" w:rsidR="002C16E6" w:rsidRDefault="002C16E6" w:rsidP="002C16E6">
      <w:r>
        <w:t>data points and the line (represented by &lt;w0,w1,w2&gt;). The detailed format of the plot: blue</w:t>
      </w:r>
    </w:p>
    <w:p w14:paraId="6811ED1A" w14:textId="77777777" w:rsidR="002C16E6" w:rsidRDefault="002C16E6" w:rsidP="002C16E6">
      <w:r>
        <w:t>circle represents positive labeled data points and red cross refers to negative labels. The line</w:t>
      </w:r>
    </w:p>
    <w:p w14:paraId="12C1FAE7" w14:textId="77777777" w:rsidR="002C16E6" w:rsidRDefault="002C16E6" w:rsidP="002C16E6">
      <w:r>
        <w:t>can be black (refer to the note about the PLA). No need to show the vector w. Just plot the line:</w:t>
      </w:r>
    </w:p>
    <w:p w14:paraId="36C33E72" w14:textId="77777777" w:rsidR="002C16E6" w:rsidRDefault="002C16E6" w:rsidP="002C16E6">
      <w:r>
        <w:t>w1x1+w2x2+w0=0. Show the axis name (x1 or x2).</w:t>
      </w:r>
    </w:p>
    <w:p w14:paraId="7B3F5CAC" w14:textId="77777777" w:rsidR="002C16E6" w:rsidRDefault="002C16E6" w:rsidP="002C16E6">
      <w:r>
        <w:t>Each program will be tested using three input cases. Each case is 12 pts. In total: 72 points for</w:t>
      </w:r>
    </w:p>
    <w:p w14:paraId="48D33AB4" w14:textId="77777777" w:rsidR="002C16E6" w:rsidRDefault="002C16E6" w:rsidP="002C16E6">
      <w:r>
        <w:t>testing the two programs.</w:t>
      </w:r>
    </w:p>
    <w:p w14:paraId="6A7FEDEB" w14:textId="77777777" w:rsidR="002C16E6" w:rsidRDefault="002C16E6" w:rsidP="002C16E6">
      <w:r>
        <w:t>Once you finish the programs. Do the following experiments and record the results in the</w:t>
      </w:r>
    </w:p>
    <w:p w14:paraId="48D74B1A" w14:textId="77777777" w:rsidR="002C16E6" w:rsidRPr="002C16E6" w:rsidRDefault="002C16E6" w:rsidP="002C16E6">
      <w:pPr>
        <w:rPr>
          <w:lang w:val="de-AT"/>
        </w:rPr>
      </w:pPr>
      <w:r w:rsidRPr="002C16E6">
        <w:rPr>
          <w:lang w:val="de-AT"/>
        </w:rPr>
        <w:t>report.</w:t>
      </w:r>
    </w:p>
    <w:p w14:paraId="06691285" w14:textId="77777777" w:rsidR="002C16E6" w:rsidRPr="002C16E6" w:rsidRDefault="002C16E6" w:rsidP="002C16E6">
      <w:pPr>
        <w:rPr>
          <w:lang w:val="de-AT"/>
        </w:rPr>
      </w:pPr>
      <w:r w:rsidRPr="002C16E6">
        <w:rPr>
          <w:lang w:val="de-AT"/>
        </w:rPr>
        <w:t>DataEmit [5,2,3] 10 10</w:t>
      </w:r>
    </w:p>
    <w:p w14:paraId="07F82547" w14:textId="77777777" w:rsidR="002C16E6" w:rsidRPr="002C16E6" w:rsidRDefault="002C16E6" w:rsidP="002C16E6">
      <w:pPr>
        <w:rPr>
          <w:lang w:val="de-AT"/>
        </w:rPr>
      </w:pPr>
      <w:r w:rsidRPr="002C16E6">
        <w:rPr>
          <w:lang w:val="de-AT"/>
        </w:rPr>
        <w:lastRenderedPageBreak/>
        <w:t>DataEmit [5,2,3] 50 50</w:t>
      </w:r>
    </w:p>
    <w:p w14:paraId="55BAC7AB" w14:textId="77777777" w:rsidR="002C16E6" w:rsidRPr="002C16E6" w:rsidRDefault="002C16E6" w:rsidP="002C16E6">
      <w:pPr>
        <w:rPr>
          <w:lang w:val="de-AT"/>
        </w:rPr>
      </w:pPr>
      <w:r w:rsidRPr="002C16E6">
        <w:rPr>
          <w:lang w:val="de-AT"/>
        </w:rPr>
        <w:t>DataEmit [5,2,3] 100 100</w:t>
      </w:r>
    </w:p>
    <w:p w14:paraId="798AD1C5" w14:textId="77777777" w:rsidR="002C16E6" w:rsidRPr="002C16E6" w:rsidRDefault="002C16E6" w:rsidP="002C16E6">
      <w:pPr>
        <w:rPr>
          <w:lang w:val="de-AT"/>
        </w:rPr>
      </w:pPr>
      <w:r w:rsidRPr="002C16E6">
        <w:rPr>
          <w:lang w:val="de-AT"/>
        </w:rPr>
        <w:t>DataEmit [5,2,3] 150 150</w:t>
      </w:r>
    </w:p>
    <w:p w14:paraId="5D9E6CEC" w14:textId="77777777" w:rsidR="002C16E6" w:rsidRDefault="002C16E6" w:rsidP="002C16E6">
      <w:r>
        <w:t>DataEmit [5,2,3] 200 200</w:t>
      </w:r>
    </w:p>
    <w:p w14:paraId="6DC284E1" w14:textId="77777777" w:rsidR="002C16E6" w:rsidRDefault="002C16E6" w:rsidP="002C16E6"/>
    <w:p w14:paraId="21C58B67" w14:textId="77777777" w:rsidR="002C16E6" w:rsidRDefault="002C16E6" w:rsidP="002C16E6">
      <w:r>
        <w:t>For each training data, run PLA program and compared what you learned with the known</w:t>
      </w:r>
    </w:p>
    <w:p w14:paraId="3281B6F3" w14:textId="77777777" w:rsidR="002C16E6" w:rsidRDefault="002C16E6" w:rsidP="002C16E6">
      <w:r>
        <w:rPr>
          <w:rFonts w:hint="eastAsia"/>
        </w:rPr>
        <w:t>“</w:t>
      </w:r>
      <w:r>
        <w:t>line”. Analyze how the size of the training data affects the output of PLA?</w:t>
      </w:r>
    </w:p>
    <w:p w14:paraId="35545B86" w14:textId="77777777" w:rsidR="002C16E6" w:rsidRDefault="002C16E6" w:rsidP="002C16E6">
      <w:r>
        <w:t>Then, choose your own vector w and repeat the above experiment again. Test PLA’s</w:t>
      </w:r>
    </w:p>
    <w:p w14:paraId="0047F5F5" w14:textId="77777777" w:rsidR="002C16E6" w:rsidRDefault="002C16E6" w:rsidP="002C16E6">
      <w:r>
        <w:t>performance with 1) increase of the training data; 2) the ratio of the two labels in the training</w:t>
      </w:r>
    </w:p>
    <w:p w14:paraId="63B3560C" w14:textId="77777777" w:rsidR="002C16E6" w:rsidRDefault="002C16E6" w:rsidP="002C16E6">
      <w:r>
        <w:t>data (balanced to unbalanced). Clearly describe your designed experiment. Use tables or figures</w:t>
      </w:r>
    </w:p>
    <w:p w14:paraId="71F90457" w14:textId="77777777" w:rsidR="002C16E6" w:rsidRDefault="002C16E6" w:rsidP="002C16E6">
      <w:r>
        <w:t>to summarize the results.</w:t>
      </w:r>
    </w:p>
    <w:p w14:paraId="7928811A" w14:textId="77777777" w:rsidR="002C16E6" w:rsidRDefault="002C16E6" w:rsidP="002C16E6">
      <w:r>
        <w:t>20 points for the report containing the above analysis.</w:t>
      </w:r>
    </w:p>
    <w:p w14:paraId="21EDBA42" w14:textId="77777777" w:rsidR="002C16E6" w:rsidRDefault="002C16E6" w:rsidP="002C16E6">
      <w:r>
        <w:t>8 pts for following all the instructions and a readme file containing any specific instructions for</w:t>
      </w:r>
    </w:p>
    <w:p w14:paraId="380F3A89" w14:textId="77777777" w:rsidR="002C16E6" w:rsidRDefault="002C16E6" w:rsidP="002C16E6">
      <w:r>
        <w:t>running your programs. For example, what is the python version and what is the running</w:t>
      </w:r>
    </w:p>
    <w:p w14:paraId="098D6F4D" w14:textId="3B457B54" w:rsidR="00573A94" w:rsidRDefault="002C16E6" w:rsidP="002C16E6">
      <w:r>
        <w:t>environment.</w:t>
      </w:r>
    </w:p>
    <w:sectPr w:rsidR="00573A94" w:rsidSect="002C16E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720" w:right="720" w:bottom="720" w:left="720" w:header="708" w:footer="708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6A62DA" w14:textId="77777777" w:rsidR="007507ED" w:rsidRDefault="007507ED" w:rsidP="006F3B40">
      <w:r>
        <w:separator/>
      </w:r>
    </w:p>
  </w:endnote>
  <w:endnote w:type="continuationSeparator" w:id="0">
    <w:p w14:paraId="176414EE" w14:textId="77777777" w:rsidR="007507ED" w:rsidRDefault="007507ED" w:rsidP="006F3B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652FDC" w14:textId="77777777" w:rsidR="006F3B40" w:rsidRDefault="006F3B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7DED0D" w14:textId="77777777" w:rsidR="006F3B40" w:rsidRDefault="006F3B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5B3A0D" w14:textId="77777777" w:rsidR="006F3B40" w:rsidRDefault="006F3B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4F2710" w14:textId="77777777" w:rsidR="007507ED" w:rsidRDefault="007507ED" w:rsidP="006F3B40">
      <w:r>
        <w:separator/>
      </w:r>
    </w:p>
  </w:footnote>
  <w:footnote w:type="continuationSeparator" w:id="0">
    <w:p w14:paraId="6030755A" w14:textId="77777777" w:rsidR="007507ED" w:rsidRDefault="007507ED" w:rsidP="006F3B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962498" w14:textId="77777777" w:rsidR="006F3B40" w:rsidRDefault="006F3B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FB990C" w14:textId="7B1C4C2A" w:rsidR="006F3B40" w:rsidRPr="006F3B40" w:rsidRDefault="006F3B40">
    <w:pPr>
      <w:pStyle w:val="Header"/>
      <w:rPr>
        <w:lang w:val="en-HK"/>
      </w:rPr>
    </w:pPr>
    <w:r>
      <w:rPr>
        <w:lang w:val="en-HK"/>
      </w:rPr>
      <w:t>Machine Learning Algo for DSP</w:t>
    </w:r>
    <w:r w:rsidR="00CF40E8">
      <w:rPr>
        <w:lang w:val="en-HK"/>
      </w:rPr>
      <w:t>, CityU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6E56C8" w14:textId="77777777" w:rsidR="006F3B40" w:rsidRDefault="006F3B4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720"/>
  <w:drawingGridHorizontalSpacing w:val="12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zMTGxtDSyMLG0MDBS0lEKTi0uzszPAykwrAUAiaEZfSwAAAA="/>
  </w:docVars>
  <w:rsids>
    <w:rsidRoot w:val="00F34ABB"/>
    <w:rsid w:val="002C16E6"/>
    <w:rsid w:val="00573A94"/>
    <w:rsid w:val="006D7207"/>
    <w:rsid w:val="006F3B40"/>
    <w:rsid w:val="007507ED"/>
    <w:rsid w:val="00B74A43"/>
    <w:rsid w:val="00CF40E8"/>
    <w:rsid w:val="00F34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22A289"/>
  <w15:chartTrackingRefBased/>
  <w15:docId w15:val="{64DD47A3-E1E1-49E2-8644-6812845D80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4AB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34AB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34AB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4AB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4AB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ABB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ABB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ABB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ABB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4AB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34AB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34AB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34AB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4AB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34AB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34AB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34AB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34AB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34ABB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4AB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34ABB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34AB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34ABB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34AB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34AB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34AB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34AB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34AB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34ABB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6F3B40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3B40"/>
  </w:style>
  <w:style w:type="paragraph" w:styleId="Footer">
    <w:name w:val="footer"/>
    <w:basedOn w:val="Normal"/>
    <w:link w:val="FooterChar"/>
    <w:uiPriority w:val="99"/>
    <w:unhideWhenUsed/>
    <w:rsid w:val="006F3B40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3B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84</Words>
  <Characters>2278</Characters>
  <Application>Microsoft Office Word</Application>
  <DocSecurity>0</DocSecurity>
  <Lines>56</Lines>
  <Paragraphs>51</Paragraphs>
  <ScaleCrop>false</ScaleCrop>
  <Company/>
  <LinksUpToDate>false</LinksUpToDate>
  <CharactersWithSpaces>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m Hoson</dc:creator>
  <cp:keywords/>
  <dc:description/>
  <cp:lastModifiedBy>Lam Hoson</cp:lastModifiedBy>
  <cp:revision>5</cp:revision>
  <dcterms:created xsi:type="dcterms:W3CDTF">2024-09-01T06:08:00Z</dcterms:created>
  <dcterms:modified xsi:type="dcterms:W3CDTF">2024-09-01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1755eab0d343564ba62b00e9c01bfbb2ea99e59c0130c0c23b7ffe91a1c84b</vt:lpwstr>
  </property>
</Properties>
</file>